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6F976" w14:textId="462AA085" w:rsidR="00AD3940" w:rsidRPr="004F47F6" w:rsidRDefault="00AD3940" w:rsidP="00AD3940">
      <w:pPr>
        <w:spacing w:after="0"/>
        <w:rPr>
          <w:rFonts w:ascii="Agency FB" w:hAnsi="Agency FB"/>
          <w:sz w:val="28"/>
          <w:szCs w:val="28"/>
        </w:rPr>
      </w:pPr>
      <w:r w:rsidRPr="004F47F6">
        <w:rPr>
          <w:rFonts w:ascii="Agency FB" w:hAnsi="Agency FB"/>
          <w:sz w:val="28"/>
          <w:szCs w:val="28"/>
        </w:rPr>
        <w:t>2 Samuel Lesson 10 (2022)</w:t>
      </w:r>
    </w:p>
    <w:p w14:paraId="6C5CF20B" w14:textId="22A885F2" w:rsidR="00AD3940" w:rsidRPr="004F47F6" w:rsidRDefault="00AD3940" w:rsidP="00AD3940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 w:rsidRPr="004F47F6">
        <w:rPr>
          <w:rFonts w:ascii="Agency FB" w:hAnsi="Agency FB"/>
          <w:b/>
          <w:bCs/>
          <w:sz w:val="28"/>
          <w:szCs w:val="28"/>
        </w:rPr>
        <w:t>DAVID AND MEPHIBOSHETH</w:t>
      </w:r>
    </w:p>
    <w:p w14:paraId="362768FC" w14:textId="58AE3247" w:rsidR="00AD3940" w:rsidRPr="004F47F6" w:rsidRDefault="00AD3940" w:rsidP="00AD3940">
      <w:pPr>
        <w:spacing w:after="0"/>
        <w:rPr>
          <w:rFonts w:ascii="Agency FB" w:hAnsi="Agency FB"/>
          <w:sz w:val="28"/>
          <w:szCs w:val="28"/>
        </w:rPr>
      </w:pPr>
      <w:r w:rsidRPr="004F47F6">
        <w:rPr>
          <w:rFonts w:ascii="Agency FB" w:hAnsi="Agency FB"/>
          <w:sz w:val="28"/>
          <w:szCs w:val="28"/>
        </w:rPr>
        <w:t>2 Samuel 9:1-13</w:t>
      </w:r>
    </w:p>
    <w:p w14:paraId="2DCBA6F6" w14:textId="5FB2578C" w:rsidR="00AD3940" w:rsidRPr="004F47F6" w:rsidRDefault="00AD3940" w:rsidP="00AD3940">
      <w:pPr>
        <w:spacing w:after="0"/>
        <w:rPr>
          <w:rFonts w:ascii="Agency FB" w:hAnsi="Agency FB"/>
          <w:sz w:val="28"/>
          <w:szCs w:val="28"/>
        </w:rPr>
      </w:pPr>
      <w:r w:rsidRPr="004F47F6">
        <w:rPr>
          <w:rFonts w:ascii="Agency FB" w:hAnsi="Agency FB"/>
          <w:sz w:val="28"/>
          <w:szCs w:val="28"/>
        </w:rPr>
        <w:t>Key Verse: 9:</w:t>
      </w:r>
      <w:r w:rsidR="003A5646">
        <w:rPr>
          <w:rFonts w:ascii="Agency FB" w:hAnsi="Agency FB"/>
          <w:sz w:val="28"/>
          <w:szCs w:val="28"/>
        </w:rPr>
        <w:t>7</w:t>
      </w:r>
    </w:p>
    <w:p w14:paraId="16508ACB" w14:textId="2AE94485" w:rsidR="00AD3940" w:rsidRPr="004F47F6" w:rsidRDefault="00AD3940" w:rsidP="00AD3940">
      <w:pPr>
        <w:spacing w:after="0"/>
        <w:rPr>
          <w:rFonts w:ascii="Agency FB" w:hAnsi="Agency FB"/>
          <w:sz w:val="28"/>
          <w:szCs w:val="28"/>
        </w:rPr>
      </w:pPr>
    </w:p>
    <w:p w14:paraId="66A77D32" w14:textId="21E96D2F" w:rsidR="00AD3940" w:rsidRDefault="00AD3940" w:rsidP="00AD3940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147CAF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130E5C6C" w14:textId="77777777" w:rsidR="00147CAF" w:rsidRPr="00147CAF" w:rsidRDefault="00147CAF" w:rsidP="00AD3940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2520BD1F" w14:textId="4D47905F" w:rsidR="00AD3940" w:rsidRPr="004F47F6" w:rsidRDefault="00AD3940" w:rsidP="00AD3940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 w:rsidRPr="004F47F6">
        <w:rPr>
          <w:rFonts w:ascii="Agency FB" w:hAnsi="Agency FB"/>
          <w:sz w:val="28"/>
          <w:szCs w:val="28"/>
        </w:rPr>
        <w:t>Suppose you had it within your power. Whom would you elevate from “rags to riches,” and why? What activities of daily life are a continual challenge for people with disabilities?</w:t>
      </w:r>
    </w:p>
    <w:p w14:paraId="6D4D8A00" w14:textId="77777777" w:rsidR="00AD3940" w:rsidRPr="004F47F6" w:rsidRDefault="00AD3940" w:rsidP="00AD3940">
      <w:pPr>
        <w:spacing w:after="0"/>
        <w:rPr>
          <w:rFonts w:ascii="Agency FB" w:hAnsi="Agency FB"/>
          <w:sz w:val="28"/>
          <w:szCs w:val="28"/>
        </w:rPr>
      </w:pPr>
    </w:p>
    <w:p w14:paraId="3928D693" w14:textId="057E11D2" w:rsidR="00AD3940" w:rsidRPr="00147CAF" w:rsidRDefault="00AD3940" w:rsidP="00AD3940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147CAF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507E529F" w14:textId="77777777" w:rsidR="008B2DA6" w:rsidRPr="004F47F6" w:rsidRDefault="008B2DA6" w:rsidP="00AD3940">
      <w:pPr>
        <w:spacing w:after="0"/>
        <w:rPr>
          <w:rFonts w:ascii="Agency FB" w:hAnsi="Agency FB"/>
          <w:sz w:val="28"/>
          <w:szCs w:val="28"/>
        </w:rPr>
      </w:pPr>
    </w:p>
    <w:p w14:paraId="76BE6319" w14:textId="27983CC6" w:rsidR="008B2DA6" w:rsidRPr="004F47F6" w:rsidRDefault="00AD3940" w:rsidP="00AD3940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 w:rsidRPr="004F47F6">
        <w:rPr>
          <w:rFonts w:ascii="Agency FB" w:hAnsi="Agency FB"/>
          <w:sz w:val="28"/>
          <w:szCs w:val="28"/>
        </w:rPr>
        <w:t>Read verses 1-</w:t>
      </w:r>
      <w:r w:rsidR="008B2DA6" w:rsidRPr="004F47F6">
        <w:rPr>
          <w:rFonts w:ascii="Agency FB" w:hAnsi="Agency FB"/>
          <w:sz w:val="28"/>
          <w:szCs w:val="28"/>
        </w:rPr>
        <w:t xml:space="preserve">4. What commitment did David remember when he was established in the kingship of Israel? (1) Why was it </w:t>
      </w:r>
      <w:r w:rsidR="00E83D2A">
        <w:rPr>
          <w:rFonts w:ascii="Agency FB" w:hAnsi="Agency FB"/>
          <w:sz w:val="28"/>
          <w:szCs w:val="28"/>
        </w:rPr>
        <w:t>imperative</w:t>
      </w:r>
      <w:r w:rsidR="008B2DA6" w:rsidRPr="004F47F6">
        <w:rPr>
          <w:rFonts w:ascii="Agency FB" w:hAnsi="Agency FB"/>
          <w:sz w:val="28"/>
          <w:szCs w:val="28"/>
        </w:rPr>
        <w:t xml:space="preserve"> </w:t>
      </w:r>
      <w:r w:rsidR="00E83D2A">
        <w:rPr>
          <w:rFonts w:ascii="Agency FB" w:hAnsi="Agency FB"/>
          <w:sz w:val="28"/>
          <w:szCs w:val="28"/>
        </w:rPr>
        <w:t>for</w:t>
      </w:r>
      <w:r w:rsidR="008B2DA6" w:rsidRPr="004F47F6">
        <w:rPr>
          <w:rFonts w:ascii="Agency FB" w:hAnsi="Agency FB"/>
          <w:sz w:val="28"/>
          <w:szCs w:val="28"/>
        </w:rPr>
        <w:t xml:space="preserve"> David to find the surviving members of Saul’s fa</w:t>
      </w:r>
      <w:r w:rsidR="00E83D2A">
        <w:rPr>
          <w:rFonts w:ascii="Agency FB" w:hAnsi="Agency FB"/>
          <w:sz w:val="28"/>
          <w:szCs w:val="28"/>
        </w:rPr>
        <w:t>m</w:t>
      </w:r>
      <w:r w:rsidR="008B2DA6" w:rsidRPr="004F47F6">
        <w:rPr>
          <w:rFonts w:ascii="Agency FB" w:hAnsi="Agency FB"/>
          <w:sz w:val="28"/>
          <w:szCs w:val="28"/>
        </w:rPr>
        <w:t>ily? (</w:t>
      </w:r>
      <w:r w:rsidR="008B2DA6" w:rsidRPr="004F47F6">
        <w:rPr>
          <w:rFonts w:ascii="Agency FB" w:hAnsi="Agency FB"/>
          <w:sz w:val="28"/>
          <w:szCs w:val="28"/>
        </w:rPr>
        <w:t xml:space="preserve">1 Sa. 20:13-17, 42) </w:t>
      </w:r>
      <w:r w:rsidR="008B2DA6" w:rsidRPr="004F47F6">
        <w:rPr>
          <w:rFonts w:ascii="Agency FB" w:hAnsi="Agency FB"/>
          <w:sz w:val="28"/>
          <w:szCs w:val="28"/>
        </w:rPr>
        <w:t xml:space="preserve">From whom did </w:t>
      </w:r>
      <w:r w:rsidR="00E83D2A">
        <w:rPr>
          <w:rFonts w:ascii="Agency FB" w:hAnsi="Agency FB"/>
          <w:sz w:val="28"/>
          <w:szCs w:val="28"/>
        </w:rPr>
        <w:t xml:space="preserve">David </w:t>
      </w:r>
      <w:r w:rsidR="008B2DA6" w:rsidRPr="004F47F6">
        <w:rPr>
          <w:rFonts w:ascii="Agency FB" w:hAnsi="Agency FB"/>
          <w:sz w:val="28"/>
          <w:szCs w:val="28"/>
        </w:rPr>
        <w:t>seek information about Saul’s survivors? (2-4)</w:t>
      </w:r>
    </w:p>
    <w:p w14:paraId="28CF32FC" w14:textId="77777777" w:rsidR="008B2DA6" w:rsidRPr="004F47F6" w:rsidRDefault="008B2DA6" w:rsidP="008B2DA6">
      <w:pPr>
        <w:spacing w:after="0"/>
        <w:rPr>
          <w:rFonts w:ascii="Agency FB" w:hAnsi="Agency FB"/>
          <w:sz w:val="28"/>
          <w:szCs w:val="28"/>
        </w:rPr>
      </w:pPr>
    </w:p>
    <w:p w14:paraId="38EF77A8" w14:textId="06451A3A" w:rsidR="008B2DA6" w:rsidRPr="004F47F6" w:rsidRDefault="008B2DA6" w:rsidP="00AD3940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 w:rsidRPr="004F47F6">
        <w:rPr>
          <w:rFonts w:ascii="Agency FB" w:hAnsi="Agency FB"/>
          <w:sz w:val="28"/>
          <w:szCs w:val="28"/>
        </w:rPr>
        <w:t xml:space="preserve">Read verses 5-8. What attitude did Mephibosheth assume toward David when they met? (6) What promises did David make to Mephibosheth? (7) </w:t>
      </w:r>
      <w:r w:rsidR="00147CAF">
        <w:rPr>
          <w:rFonts w:ascii="Agency FB" w:hAnsi="Agency FB"/>
          <w:sz w:val="28"/>
          <w:szCs w:val="28"/>
        </w:rPr>
        <w:t xml:space="preserve">Why is it a great honor to ask someone to eat with you than simply to give </w:t>
      </w:r>
      <w:r w:rsidR="00E83D2A">
        <w:rPr>
          <w:rFonts w:ascii="Agency FB" w:hAnsi="Agency FB"/>
          <w:sz w:val="28"/>
          <w:szCs w:val="28"/>
        </w:rPr>
        <w:t>them</w:t>
      </w:r>
      <w:r w:rsidR="00147CAF">
        <w:rPr>
          <w:rFonts w:ascii="Agency FB" w:hAnsi="Agency FB"/>
          <w:sz w:val="28"/>
          <w:szCs w:val="28"/>
        </w:rPr>
        <w:t xml:space="preserve"> a meal? </w:t>
      </w:r>
      <w:r w:rsidRPr="004F47F6">
        <w:rPr>
          <w:rFonts w:ascii="Agency FB" w:hAnsi="Agency FB"/>
          <w:sz w:val="28"/>
          <w:szCs w:val="28"/>
        </w:rPr>
        <w:t xml:space="preserve">How did Mephibosheth expect to be treated by David? (8) </w:t>
      </w:r>
    </w:p>
    <w:p w14:paraId="55CE28D8" w14:textId="77777777" w:rsidR="008B2DA6" w:rsidRPr="004F47F6" w:rsidRDefault="008B2DA6" w:rsidP="008B2DA6">
      <w:pPr>
        <w:pStyle w:val="ListParagraph"/>
        <w:rPr>
          <w:rFonts w:ascii="Agency FB" w:hAnsi="Agency FB"/>
          <w:sz w:val="28"/>
          <w:szCs w:val="28"/>
        </w:rPr>
      </w:pPr>
    </w:p>
    <w:p w14:paraId="620A0839" w14:textId="240BE024" w:rsidR="00AD3940" w:rsidRPr="004F47F6" w:rsidRDefault="008B2DA6" w:rsidP="00AD3940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 w:rsidRPr="004F47F6">
        <w:rPr>
          <w:rFonts w:ascii="Agency FB" w:hAnsi="Agency FB"/>
          <w:sz w:val="28"/>
          <w:szCs w:val="28"/>
        </w:rPr>
        <w:t xml:space="preserve">Read verses 9-13. What commands did David give to Ziba concerning Mephibosheth? (9) </w:t>
      </w:r>
      <w:r w:rsidR="00E83D2A" w:rsidRPr="004F47F6">
        <w:rPr>
          <w:rFonts w:ascii="Agency FB" w:hAnsi="Agency FB"/>
          <w:sz w:val="28"/>
          <w:szCs w:val="28"/>
        </w:rPr>
        <w:t xml:space="preserve">How would another generation of Saul’s family continue in Israel? </w:t>
      </w:r>
      <w:r w:rsidR="00E83D2A">
        <w:rPr>
          <w:rFonts w:ascii="Agency FB" w:hAnsi="Agency FB"/>
          <w:sz w:val="28"/>
          <w:szCs w:val="28"/>
        </w:rPr>
        <w:t xml:space="preserve">(10) </w:t>
      </w:r>
      <w:r w:rsidR="004F47F6" w:rsidRPr="004F47F6">
        <w:rPr>
          <w:rFonts w:ascii="Agency FB" w:hAnsi="Agency FB"/>
          <w:sz w:val="28"/>
          <w:szCs w:val="28"/>
        </w:rPr>
        <w:t>What kind of treatment did Mephibosheth receive in David’s house? (11) Why did Mephibosheth live in Jerusalem from this time onward</w:t>
      </w:r>
      <w:r w:rsidR="00E83D2A">
        <w:rPr>
          <w:rFonts w:ascii="Agency FB" w:hAnsi="Agency FB"/>
          <w:sz w:val="28"/>
          <w:szCs w:val="28"/>
        </w:rPr>
        <w:t>,</w:t>
      </w:r>
      <w:r w:rsidR="004F47F6" w:rsidRPr="004F47F6">
        <w:rPr>
          <w:rFonts w:ascii="Agency FB" w:hAnsi="Agency FB"/>
          <w:sz w:val="28"/>
          <w:szCs w:val="28"/>
        </w:rPr>
        <w:t xml:space="preserve"> although his family’s lands were elsewhere? </w:t>
      </w:r>
      <w:r w:rsidR="00E83D2A">
        <w:rPr>
          <w:rFonts w:ascii="Agency FB" w:hAnsi="Agency FB"/>
          <w:sz w:val="28"/>
          <w:szCs w:val="28"/>
        </w:rPr>
        <w:t>(9, 13)</w:t>
      </w:r>
    </w:p>
    <w:p w14:paraId="5BFAD933" w14:textId="3302575E" w:rsidR="00AD3940" w:rsidRDefault="00AD3940" w:rsidP="00AD3940">
      <w:pPr>
        <w:spacing w:after="0"/>
        <w:rPr>
          <w:rFonts w:ascii="Agency FB" w:hAnsi="Agency FB"/>
          <w:sz w:val="28"/>
          <w:szCs w:val="28"/>
        </w:rPr>
      </w:pPr>
    </w:p>
    <w:p w14:paraId="7BDE80F2" w14:textId="30CA8FA4" w:rsidR="004F47F6" w:rsidRPr="00147CAF" w:rsidRDefault="004F47F6" w:rsidP="00AD3940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147CAF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4FEBD084" w14:textId="77777777" w:rsidR="004F47F6" w:rsidRDefault="004F47F6" w:rsidP="00AD3940">
      <w:pPr>
        <w:spacing w:after="0"/>
        <w:rPr>
          <w:rFonts w:ascii="Agency FB" w:hAnsi="Agency FB"/>
          <w:sz w:val="28"/>
          <w:szCs w:val="28"/>
        </w:rPr>
      </w:pPr>
    </w:p>
    <w:p w14:paraId="65F54345" w14:textId="522E4ECD" w:rsidR="004F47F6" w:rsidRPr="004F47F6" w:rsidRDefault="00147CAF" w:rsidP="004F47F6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concrete way can you find to honor a friend or relative who is diseased? The next time you encounter someone who has a disability, how can you be sure to respect </w:t>
      </w:r>
      <w:r w:rsidR="00E83D2A">
        <w:rPr>
          <w:rFonts w:ascii="Agency FB" w:hAnsi="Agency FB"/>
          <w:sz w:val="28"/>
          <w:szCs w:val="28"/>
        </w:rPr>
        <w:t>thei</w:t>
      </w:r>
      <w:r>
        <w:rPr>
          <w:rFonts w:ascii="Agency FB" w:hAnsi="Agency FB"/>
          <w:sz w:val="28"/>
          <w:szCs w:val="28"/>
        </w:rPr>
        <w:t xml:space="preserve">r dignity? </w:t>
      </w:r>
    </w:p>
    <w:sectPr w:rsidR="004F47F6" w:rsidRPr="004F47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11939"/>
    <w:multiLevelType w:val="hybridMultilevel"/>
    <w:tmpl w:val="F7DC6376"/>
    <w:lvl w:ilvl="0" w:tplc="1F78B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5463A"/>
    <w:multiLevelType w:val="hybridMultilevel"/>
    <w:tmpl w:val="66CC0CEA"/>
    <w:lvl w:ilvl="0" w:tplc="A9DCD7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860940">
    <w:abstractNumId w:val="1"/>
  </w:num>
  <w:num w:numId="2" w16cid:durableId="1732148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swCS5oYWJibGxko6SsGpxcWZ+XkgBUa1AI8+cBgsAAAA"/>
  </w:docVars>
  <w:rsids>
    <w:rsidRoot w:val="00AD3940"/>
    <w:rsid w:val="00147CAF"/>
    <w:rsid w:val="003A5646"/>
    <w:rsid w:val="004F47F6"/>
    <w:rsid w:val="008B2DA6"/>
    <w:rsid w:val="00AD3940"/>
    <w:rsid w:val="00E83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BB753"/>
  <w15:chartTrackingRefBased/>
  <w15:docId w15:val="{936D4C4D-8B00-4177-B2B1-CC094D4B4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39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dcterms:created xsi:type="dcterms:W3CDTF">2022-04-25T13:51:00Z</dcterms:created>
  <dcterms:modified xsi:type="dcterms:W3CDTF">2022-04-25T17:04:00Z</dcterms:modified>
</cp:coreProperties>
</file>